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CE800" w14:textId="5FF68828" w:rsidR="00ED0574" w:rsidRPr="005855EA" w:rsidRDefault="00ED0574" w:rsidP="00ED0574">
      <w:pPr>
        <w:widowControl/>
        <w:spacing w:line="480" w:lineRule="auto"/>
        <w:jc w:val="left"/>
        <w:rPr>
          <w:rFonts w:ascii="Times New Roman" w:eastAsia="ＭＳ 明朝" w:hAnsi="Times New Roman" w:cs="Times New Roman"/>
          <w:sz w:val="24"/>
          <w:szCs w:val="24"/>
          <w:lang w:eastAsia="ja-JP"/>
        </w:rPr>
      </w:pPr>
      <w:r w:rsidRPr="005855EA">
        <w:rPr>
          <w:rFonts w:ascii="Times New Roman" w:eastAsia="ＭＳ 明朝" w:hAnsi="Times New Roman" w:cs="Times New Roman"/>
          <w:sz w:val="24"/>
          <w:szCs w:val="24"/>
          <w:lang w:eastAsia="ja-JP"/>
        </w:rPr>
        <w:t>Supplementary File</w:t>
      </w:r>
      <w:r w:rsidR="00C23F98" w:rsidRPr="005855EA">
        <w:rPr>
          <w:rFonts w:ascii="Times New Roman" w:eastAsia="ＭＳ 明朝" w:hAnsi="Times New Roman" w:cs="Times New Roman"/>
          <w:sz w:val="24"/>
          <w:szCs w:val="24"/>
          <w:lang w:eastAsia="ja-JP"/>
        </w:rPr>
        <w:t xml:space="preserve"> 2</w:t>
      </w:r>
    </w:p>
    <w:p w14:paraId="0FD25188" w14:textId="48B1FCE3" w:rsidR="0031742F" w:rsidRPr="005855EA" w:rsidRDefault="00B56148" w:rsidP="00ED0574">
      <w:pPr>
        <w:widowControl/>
        <w:spacing w:line="480" w:lineRule="auto"/>
        <w:jc w:val="left"/>
        <w:rPr>
          <w:rFonts w:ascii="Times New Roman" w:eastAsia="ＭＳ 明朝" w:hAnsi="Times New Roman" w:cs="Times New Roman"/>
          <w:sz w:val="24"/>
          <w:szCs w:val="24"/>
          <w:lang w:eastAsia="ja-JP"/>
        </w:rPr>
      </w:pPr>
      <w:bookmarkStart w:id="0" w:name="_Hlk74328588"/>
      <w:r>
        <w:rPr>
          <w:rFonts w:ascii="Times New Roman" w:eastAsia="Times New Roman" w:hAnsi="Times New Roman" w:cs="Times New Roman"/>
          <w:sz w:val="24"/>
          <w:szCs w:val="24"/>
        </w:rPr>
        <w:t>Grade 1, 2, and 3</w:t>
      </w:r>
      <w:r w:rsidR="0031742F" w:rsidRPr="005855EA">
        <w:rPr>
          <w:rFonts w:ascii="Times New Roman" w:eastAsia="Times New Roman" w:hAnsi="Times New Roman" w:cs="Times New Roman"/>
          <w:sz w:val="24"/>
          <w:szCs w:val="24"/>
        </w:rPr>
        <w:t xml:space="preserve"> patients</w:t>
      </w:r>
    </w:p>
    <w:tbl>
      <w:tblPr>
        <w:tblW w:w="8771" w:type="dxa"/>
        <w:tblInd w:w="-85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560"/>
        <w:gridCol w:w="1840"/>
        <w:gridCol w:w="1841"/>
        <w:gridCol w:w="1530"/>
      </w:tblGrid>
      <w:tr w:rsidR="007C3DCB" w:rsidRPr="005855EA" w14:paraId="79B6574D" w14:textId="77777777" w:rsidTr="00692386">
        <w:trPr>
          <w:trHeight w:val="930"/>
        </w:trPr>
        <w:tc>
          <w:tcPr>
            <w:tcW w:w="35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bookmarkEnd w:id="0"/>
          <w:p w14:paraId="1C6D1780" w14:textId="77777777" w:rsidR="00ED0574" w:rsidRPr="005855EA" w:rsidRDefault="00ED0574" w:rsidP="00010808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　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2B58A0" w14:textId="48F46A84" w:rsidR="00ED0574" w:rsidRPr="009409A0" w:rsidRDefault="00ED0574" w:rsidP="00010808">
            <w:pPr>
              <w:widowControl/>
              <w:jc w:val="center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Grade 1</w:t>
            </w: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br/>
              <w:t>N=</w:t>
            </w:r>
            <w:r w:rsidR="000A5767"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9,0</w:t>
            </w:r>
            <w:r w:rsidR="0067390F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7</w:t>
            </w: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F3C4C6" w14:textId="2E805CB1" w:rsidR="00ED0574" w:rsidRPr="009409A0" w:rsidRDefault="00ED0574" w:rsidP="00010808">
            <w:pPr>
              <w:widowControl/>
              <w:jc w:val="center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G</w:t>
            </w:r>
            <w:r w:rsidR="009927F8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r</w:t>
            </w: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ade 2</w:t>
            </w:r>
            <w:r w:rsidR="00B56148" w:rsidRPr="009409A0" w:rsidDel="00B56148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</w:t>
            </w: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br/>
              <w:t>N=1</w:t>
            </w:r>
            <w:r w:rsidR="000A5767"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0,4</w:t>
            </w:r>
            <w:r w:rsidR="0067390F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79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D0A0D1" w14:textId="0CB15256" w:rsidR="00ED0574" w:rsidRPr="009409A0" w:rsidRDefault="00ED0574" w:rsidP="00010808">
            <w:pPr>
              <w:widowControl/>
              <w:jc w:val="center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Grade 3</w:t>
            </w: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br/>
              <w:t>N=</w:t>
            </w:r>
            <w:r w:rsidR="000A5767"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63</w:t>
            </w:r>
          </w:p>
        </w:tc>
      </w:tr>
      <w:tr w:rsidR="007C3DCB" w:rsidRPr="005855EA" w14:paraId="3B80490D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01BF5" w14:textId="77777777" w:rsidR="00ED0574" w:rsidRPr="005855EA" w:rsidRDefault="00ED0574" w:rsidP="00010808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Age, years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D70EE" w14:textId="77777777" w:rsidR="00ED0574" w:rsidRPr="005855EA" w:rsidRDefault="00ED0574" w:rsidP="00010808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215A8" w14:textId="77777777" w:rsidR="00ED0574" w:rsidRPr="005855EA" w:rsidRDefault="00ED0574" w:rsidP="00010808">
            <w:pPr>
              <w:widowControl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5948B" w14:textId="77777777" w:rsidR="00ED0574" w:rsidRPr="005855EA" w:rsidRDefault="00ED0574" w:rsidP="00010808">
            <w:pPr>
              <w:widowControl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0A5767" w:rsidRPr="005855EA" w14:paraId="7F96F52B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F462C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Median (IQR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E6A5" w14:textId="2C400F23" w:rsidR="000A5767" w:rsidRPr="00AD387E" w:rsidRDefault="000A5767" w:rsidP="009927F8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0 (3</w:t>
            </w:r>
            <w:r w:rsidR="009927F8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–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33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4078F" w14:textId="30918EC7" w:rsidR="000A5767" w:rsidRPr="005855EA" w:rsidRDefault="000A5767" w:rsidP="009927F8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B47D09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1 (4</w:t>
            </w:r>
            <w:r w:rsidR="009927F8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–</w:t>
            </w:r>
            <w:r w:rsidRPr="00B47D09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37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2B498" w14:textId="5B1F32B2" w:rsidR="000A5767" w:rsidRPr="005855EA" w:rsidRDefault="000A5767" w:rsidP="009927F8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B47D09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6 (26</w:t>
            </w:r>
            <w:r w:rsidR="009927F8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–</w:t>
            </w:r>
            <w:r w:rsidRPr="00B47D09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78)</w:t>
            </w:r>
          </w:p>
        </w:tc>
      </w:tr>
      <w:tr w:rsidR="000A5767" w:rsidRPr="005855EA" w14:paraId="34FDE035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7D89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Category, n (%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E7FB" w14:textId="77777777" w:rsidR="000A5767" w:rsidRPr="00AD387E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461A5" w14:textId="77777777" w:rsidR="000A5767" w:rsidRPr="005855EA" w:rsidRDefault="000A5767" w:rsidP="000A5767">
            <w:pPr>
              <w:widowControl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2F27F" w14:textId="77777777" w:rsidR="000A5767" w:rsidRPr="005855EA" w:rsidRDefault="000A5767" w:rsidP="000A5767">
            <w:pPr>
              <w:widowControl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0A5767" w:rsidRPr="005855EA" w14:paraId="4E84CB8F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F24A7" w14:textId="56E8BEAA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0</w:t>
            </w:r>
            <w:r w:rsidR="009927F8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–</w:t>
            </w: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1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DD484" w14:textId="3FF9F19A" w:rsidR="000A5767" w:rsidRPr="00AD387E" w:rsidRDefault="00AD387E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,906</w:t>
            </w:r>
            <w:r w:rsidR="000A5767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5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</w:t>
            </w:r>
            <w:r w:rsidR="000A5767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.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3</w:t>
            </w:r>
            <w:r w:rsidR="000A5767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E881E" w14:textId="161F3E2E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,960 (47.3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8E1A1" w14:textId="0D68AE15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8 (18.3)</w:t>
            </w:r>
          </w:p>
        </w:tc>
      </w:tr>
      <w:tr w:rsidR="000A5767" w:rsidRPr="005855EA" w14:paraId="566EC5E1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0058" w14:textId="39E75E18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16</w:t>
            </w:r>
            <w:r w:rsidR="009927F8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–</w:t>
            </w: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6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4102E" w14:textId="2D60FAD0" w:rsidR="000A5767" w:rsidRPr="00AD387E" w:rsidRDefault="00AD387E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3,707</w:t>
            </w:r>
            <w:r w:rsidR="000A5767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4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.1</w:t>
            </w:r>
            <w:r w:rsidR="000A5767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D70E2" w14:textId="6EC5CCEA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,925 (46.9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3C1C" w14:textId="4FCCC6E3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22 (45.3)</w:t>
            </w:r>
          </w:p>
        </w:tc>
      </w:tr>
      <w:tr w:rsidR="000A5767" w:rsidRPr="005855EA" w14:paraId="0152B340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A278F" w14:textId="7C118C7E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65</w:t>
            </w:r>
            <w:r w:rsidR="009927F8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–</w:t>
            </w: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7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C80CE" w14:textId="38B8BE57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67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1.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9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0905" w14:textId="0244A447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98 (1.9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4E8C5" w14:textId="383B6159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1 (7.6)</w:t>
            </w:r>
          </w:p>
        </w:tc>
      </w:tr>
      <w:tr w:rsidR="000A5767" w:rsidRPr="005855EA" w14:paraId="11B3E4C7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B33E05" w14:textId="14F39156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&gt;7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5F2041" w14:textId="7A7601B3" w:rsidR="000A5767" w:rsidRPr="00AD387E" w:rsidRDefault="00AD387E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51</w:t>
            </w:r>
            <w:r w:rsidR="000A5767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2.8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654C22" w14:textId="32212C19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12 (3.9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268B1E" w14:textId="1354DEA9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83 (28.9)</w:t>
            </w:r>
          </w:p>
        </w:tc>
      </w:tr>
      <w:tr w:rsidR="000A5767" w:rsidRPr="005855EA" w14:paraId="2EE1CC11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5C68E8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Male sex, n (%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1521E" w14:textId="33D6397D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,6</w:t>
            </w:r>
            <w:r w:rsidR="0067390F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89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52.0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280778" w14:textId="0CCB785D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5,5</w:t>
            </w:r>
            <w:r w:rsidR="0067390F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07</w:t>
            </w: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52.</w:t>
            </w:r>
            <w:r w:rsidR="0067390F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6</w:t>
            </w: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B32D69" w14:textId="12AB66A2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44 (54.8)</w:t>
            </w:r>
          </w:p>
        </w:tc>
      </w:tr>
      <w:tr w:rsidR="000A5767" w:rsidRPr="005855EA" w14:paraId="45B08805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E877D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Comorbidities, n (%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092AF" w14:textId="77777777" w:rsidR="000A5767" w:rsidRPr="00AD387E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4055" w14:textId="77777777" w:rsidR="000A5767" w:rsidRPr="005855EA" w:rsidRDefault="000A5767" w:rsidP="000A5767">
            <w:pPr>
              <w:widowControl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8C0FC" w14:textId="77777777" w:rsidR="000A5767" w:rsidRPr="005855EA" w:rsidRDefault="000A5767" w:rsidP="000A5767">
            <w:pPr>
              <w:widowControl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0A5767" w:rsidRPr="005855EA" w14:paraId="6DCEB35D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F070D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Hypertension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E5263" w14:textId="32CB10F6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</w:t>
            </w:r>
            <w:r w:rsidR="0067390F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5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1.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6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BA9E8" w14:textId="41267475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19 (2.1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2128E" w14:textId="0BD5AE8E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2 (8.4)</w:t>
            </w:r>
          </w:p>
        </w:tc>
      </w:tr>
      <w:tr w:rsidR="000A5767" w:rsidRPr="005855EA" w14:paraId="770268FF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3F890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Diabetes mellitus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376DE" w14:textId="19265296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6</w:t>
            </w:r>
            <w:r w:rsidR="0067390F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5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0.7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3F239" w14:textId="5DF69ABA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85 (0.8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C04ACE" w14:textId="435ACE09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5 (5.7)</w:t>
            </w:r>
          </w:p>
        </w:tc>
      </w:tr>
      <w:tr w:rsidR="000A5767" w:rsidRPr="005855EA" w14:paraId="05673C67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2E644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Hyperlipidemia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87A45" w14:textId="1DD75811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5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0.6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926A" w14:textId="2B9A2CE9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64 (0.6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88D52E" w14:textId="73DDF4F1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5 (1.9)</w:t>
            </w:r>
          </w:p>
        </w:tc>
      </w:tr>
      <w:tr w:rsidR="000A5767" w:rsidRPr="005855EA" w14:paraId="39A05585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E41A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Gout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FAB7C" w14:textId="474EF9BC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0.2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29F6C" w14:textId="279867CB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9 (0.2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3AB0DF" w14:textId="594BE1FC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3 (1.1)</w:t>
            </w:r>
          </w:p>
        </w:tc>
      </w:tr>
      <w:tr w:rsidR="000A5767" w:rsidRPr="005855EA" w14:paraId="7873C566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DA88E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Chronic lung disease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8363C" w14:textId="66730055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3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0</w:t>
            </w:r>
            <w:r w:rsidR="0067390F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7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3.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59627" w14:textId="7F77C567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395 (3.8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E47C2" w14:textId="2811D53C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9 (3.4)</w:t>
            </w:r>
          </w:p>
        </w:tc>
      </w:tr>
      <w:tr w:rsidR="000A5767" w:rsidRPr="005855EA" w14:paraId="36DBE9CF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8D7CA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Myocardial infarction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B0C11" w14:textId="7178FA2C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0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0.1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ABE0B" w14:textId="378261F4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4 (0.1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98BFA" w14:textId="06685B44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 (0.8)</w:t>
            </w:r>
          </w:p>
        </w:tc>
      </w:tr>
      <w:tr w:rsidR="000A5767" w:rsidRPr="005855EA" w14:paraId="54A286CF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58AEF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Heart failure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FB968" w14:textId="2A279958" w:rsidR="000A5767" w:rsidRPr="00AD387E" w:rsidRDefault="00AD387E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3</w:t>
            </w:r>
            <w:r w:rsidR="000A5767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0.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0</w:t>
            </w:r>
            <w:r w:rsidR="000A5767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8A8AB" w14:textId="51831010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3 (0.1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7274" w14:textId="65541041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3 (1.1)</w:t>
            </w:r>
          </w:p>
        </w:tc>
      </w:tr>
      <w:tr w:rsidR="000A5767" w:rsidRPr="005855EA" w14:paraId="7D87A32F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95A7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Liver disease 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C1B6E" w14:textId="527C6442" w:rsidR="000A5767" w:rsidRPr="00AD387E" w:rsidRDefault="00AD387E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9</w:t>
            </w:r>
            <w:r w:rsidR="000A5767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0.2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3D3A" w14:textId="5BF51A28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3 (0.2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AB3FC" w14:textId="4B59282A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 (0.8)</w:t>
            </w:r>
          </w:p>
        </w:tc>
      </w:tr>
      <w:tr w:rsidR="000A5767" w:rsidRPr="005855EA" w14:paraId="0F264A90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C3DB4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Cerebral infarction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81781" w14:textId="0B7F081F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6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0.3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A8608" w14:textId="1DEE5408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9 (0.5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4B667" w14:textId="1F19C728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3 (4.9)</w:t>
            </w:r>
          </w:p>
        </w:tc>
      </w:tr>
      <w:tr w:rsidR="000A5767" w:rsidRPr="005855EA" w14:paraId="379ECBD0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7322E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Cancer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CED91" w14:textId="1C66A471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</w:t>
            </w:r>
            <w:r w:rsidR="0067390F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1.3)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2D23A" w14:textId="4D0E4E85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41 (1.</w:t>
            </w:r>
            <w:r w:rsidR="0067390F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</w:t>
            </w: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7F355" w14:textId="4F90928A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6 (6.1)</w:t>
            </w:r>
          </w:p>
        </w:tc>
      </w:tr>
      <w:tr w:rsidR="000A5767" w:rsidRPr="005855EA" w14:paraId="59D9E1B5" w14:textId="77777777" w:rsidTr="00692386">
        <w:trPr>
          <w:trHeight w:val="360"/>
        </w:trPr>
        <w:tc>
          <w:tcPr>
            <w:tcW w:w="3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DAC6C" w14:textId="77777777" w:rsidR="000A5767" w:rsidRPr="005855EA" w:rsidRDefault="000A5767" w:rsidP="000A5767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Dementi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C9E79" w14:textId="57A68F7B" w:rsidR="000A5767" w:rsidRPr="00AD387E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</w:t>
            </w:r>
            <w:r w:rsidR="00AD387E"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4</w:t>
            </w:r>
            <w:r w:rsidRPr="00AD387E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 xml:space="preserve"> (0.3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E86FBB" w14:textId="1118E1C1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8 (0.3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1348BB" w14:textId="53284001" w:rsidR="000A5767" w:rsidRPr="005855EA" w:rsidRDefault="000A5767" w:rsidP="000A5767">
            <w:pPr>
              <w:widowControl/>
              <w:jc w:val="righ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81701B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0 (3.8)</w:t>
            </w:r>
          </w:p>
        </w:tc>
      </w:tr>
      <w:tr w:rsidR="007C3DCB" w:rsidRPr="005855EA" w14:paraId="1777EEAC" w14:textId="77777777" w:rsidTr="00692386">
        <w:trPr>
          <w:trHeight w:val="93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C9742" w14:textId="43E04738" w:rsidR="00ED0574" w:rsidRPr="005855EA" w:rsidRDefault="00ED0574" w:rsidP="00010808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Time from patients’ phone call to doctors’ consultation, min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39871" w14:textId="77777777" w:rsidR="00ED0574" w:rsidRPr="005855EA" w:rsidRDefault="00ED0574" w:rsidP="00010808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BFC3F" w14:textId="77777777" w:rsidR="00ED0574" w:rsidRPr="005855EA" w:rsidRDefault="00ED0574" w:rsidP="00010808">
            <w:pPr>
              <w:widowControl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8C484" w14:textId="77777777" w:rsidR="00ED0574" w:rsidRPr="005855EA" w:rsidRDefault="00ED0574" w:rsidP="00010808">
            <w:pPr>
              <w:widowControl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9409A0" w:rsidRPr="009409A0" w14:paraId="3B146607" w14:textId="77777777" w:rsidTr="00692386">
        <w:trPr>
          <w:trHeight w:val="370"/>
        </w:trPr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0BF38E" w14:textId="5E9C8484" w:rsidR="00ED0574" w:rsidRPr="005855EA" w:rsidRDefault="00ED0574" w:rsidP="00010808">
            <w:pPr>
              <w:widowControl/>
              <w:jc w:val="left"/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</w:pP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 xml:space="preserve">  </w:t>
            </w:r>
            <w:r w:rsidR="00ED21B0"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m</w:t>
            </w:r>
            <w:r w:rsidRPr="005855EA">
              <w:rPr>
                <w:rFonts w:ascii="Times New Roman" w:eastAsia="游ゴシック" w:hAnsi="Times New Roman" w:cs="Times New Roman"/>
                <w:sz w:val="24"/>
                <w:szCs w:val="24"/>
                <w:lang w:eastAsia="ja-JP"/>
              </w:rPr>
              <w:t>edian (IQR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B7BD5" w14:textId="4847AC71" w:rsidR="00ED0574" w:rsidRPr="009409A0" w:rsidRDefault="00ED0574" w:rsidP="00010808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15 (57</w:t>
            </w:r>
            <w:r w:rsidR="009927F8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–</w:t>
            </w: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0</w:t>
            </w:r>
            <w:r w:rsidR="009409A0"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5</w:t>
            </w: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1A6DEC" w14:textId="00AF4FD5" w:rsidR="00ED0574" w:rsidRPr="009409A0" w:rsidRDefault="00ED0574" w:rsidP="00010808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12 (55</w:t>
            </w:r>
            <w:r w:rsidR="009927F8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–</w:t>
            </w: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20</w:t>
            </w:r>
            <w:r w:rsidR="009409A0"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5</w:t>
            </w: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7E4E1" w14:textId="60965D9E" w:rsidR="00ED0574" w:rsidRPr="009409A0" w:rsidRDefault="00ED0574" w:rsidP="00010808">
            <w:pPr>
              <w:widowControl/>
              <w:jc w:val="right"/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</w:pP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81 (4</w:t>
            </w:r>
            <w:r w:rsidR="009409A0"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0</w:t>
            </w:r>
            <w:r w:rsidR="009927F8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–</w:t>
            </w: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15</w:t>
            </w:r>
            <w:r w:rsidR="009409A0"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9</w:t>
            </w:r>
            <w:r w:rsidRPr="009409A0">
              <w:rPr>
                <w:rFonts w:ascii="Times New Roman" w:eastAsia="游ゴシック" w:hAnsi="Times New Roman" w:cs="Times New Roman"/>
                <w:color w:val="FF0000"/>
                <w:sz w:val="24"/>
                <w:szCs w:val="24"/>
                <w:lang w:eastAsia="ja-JP"/>
              </w:rPr>
              <w:t>)</w:t>
            </w:r>
          </w:p>
        </w:tc>
      </w:tr>
    </w:tbl>
    <w:p w14:paraId="04992CC4" w14:textId="49326224" w:rsidR="009409A0" w:rsidRDefault="009409A0" w:rsidP="009409A0">
      <w:pPr>
        <w:widowControl/>
        <w:spacing w:line="480" w:lineRule="auto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p w14:paraId="62CF63BE" w14:textId="7799D69C" w:rsidR="00451390" w:rsidRPr="005855EA" w:rsidRDefault="00451390" w:rsidP="009409A0">
      <w:pPr>
        <w:rPr>
          <w:rFonts w:ascii="Times New Roman" w:eastAsiaTheme="minorEastAsia" w:hAnsi="Times New Roman" w:cs="Times New Roman"/>
          <w:sz w:val="24"/>
          <w:szCs w:val="24"/>
        </w:rPr>
      </w:pPr>
    </w:p>
    <w:sectPr w:rsidR="00451390" w:rsidRPr="005855EA" w:rsidSect="000108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85" w:right="1701" w:bottom="1701" w:left="1701" w:header="851" w:footer="992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E3492" w14:textId="77777777" w:rsidR="00CE39A6" w:rsidRDefault="00CE39A6">
      <w:r>
        <w:separator/>
      </w:r>
    </w:p>
  </w:endnote>
  <w:endnote w:type="continuationSeparator" w:id="0">
    <w:p w14:paraId="5A52CA0D" w14:textId="77777777" w:rsidR="00CE39A6" w:rsidRDefault="00CE39A6">
      <w:r>
        <w:continuationSeparator/>
      </w:r>
    </w:p>
  </w:endnote>
  <w:endnote w:type="continuationNotice" w:id="1">
    <w:p w14:paraId="62999439" w14:textId="77777777" w:rsidR="00CE39A6" w:rsidRDefault="00CE39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76538" w14:textId="77777777" w:rsidR="00D44A63" w:rsidRDefault="00D44A6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Times New Roman" w:eastAsia="Times New Roman" w:hAnsi="Times New Roman" w:cs="Times New Roman"/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D3BB6" w14:textId="77777777" w:rsidR="00D44A63" w:rsidRPr="005855EA" w:rsidRDefault="00D44A63" w:rsidP="0064490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left"/>
      <w:rPr>
        <w:rFonts w:ascii="Times New Roman" w:eastAsia="Times New Roman" w:hAnsi="Times New Roman" w:cs="Times New Roman"/>
        <w:color w:val="000000"/>
        <w:sz w:val="24"/>
        <w:szCs w:val="24"/>
      </w:rPr>
    </w:pPr>
    <w:r w:rsidRPr="005855EA"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Pr="005855EA"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Pr="005855EA">
      <w:rPr>
        <w:rFonts w:ascii="Times New Roman" w:eastAsia="Times New Roman" w:hAnsi="Times New Roman" w:cs="Times New Roman"/>
        <w:color w:val="000000"/>
        <w:sz w:val="24"/>
        <w:szCs w:val="24"/>
      </w:rPr>
      <w:fldChar w:fldCharType="begin"/>
    </w:r>
    <w:r w:rsidRPr="005855EA">
      <w:rPr>
        <w:rFonts w:ascii="Times New Roman" w:eastAsia="Times New Roman" w:hAnsi="Times New Roman" w:cs="Times New Roman"/>
        <w:color w:val="000000"/>
        <w:sz w:val="24"/>
        <w:szCs w:val="24"/>
      </w:rPr>
      <w:instrText>PAGE</w:instrText>
    </w:r>
    <w:r w:rsidRPr="005855EA">
      <w:rPr>
        <w:rFonts w:ascii="Times New Roman" w:eastAsia="Times New Roman" w:hAnsi="Times New Roman" w:cs="Times New Roman"/>
        <w:color w:val="000000"/>
        <w:sz w:val="24"/>
        <w:szCs w:val="24"/>
      </w:rPr>
      <w:fldChar w:fldCharType="separate"/>
    </w:r>
    <w:r w:rsidR="00F927EA">
      <w:rPr>
        <w:rFonts w:ascii="Times New Roman" w:eastAsia="Times New Roman" w:hAnsi="Times New Roman" w:cs="Times New Roman"/>
        <w:noProof/>
        <w:color w:val="000000"/>
        <w:sz w:val="24"/>
        <w:szCs w:val="24"/>
      </w:rPr>
      <w:t>1</w:t>
    </w:r>
    <w:r w:rsidRPr="005855EA">
      <w:rPr>
        <w:rFonts w:ascii="Times New Roman" w:eastAsia="Times New Roman" w:hAnsi="Times New Roman" w:cs="Times New Roman"/>
        <w:color w:val="000000"/>
        <w:sz w:val="24"/>
        <w:szCs w:val="24"/>
      </w:rPr>
      <w:fldChar w:fldCharType="end"/>
    </w:r>
  </w:p>
  <w:p w14:paraId="06C8755F" w14:textId="77777777" w:rsidR="00D44A63" w:rsidRPr="005855EA" w:rsidRDefault="00D44A6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Times New Roman" w:eastAsia="Times New Roman" w:hAnsi="Times New Roman" w:cs="Times New Roman"/>
        <w:color w:val="000000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4DB45" w14:textId="77777777" w:rsidR="00D44A63" w:rsidRPr="005855EA" w:rsidRDefault="00D44A6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Times New Roman" w:eastAsia="Times New Roman" w:hAnsi="Times New Roman" w:cs="Times New Roman"/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8ECDF" w14:textId="77777777" w:rsidR="00CE39A6" w:rsidRDefault="00CE39A6">
      <w:r>
        <w:separator/>
      </w:r>
    </w:p>
  </w:footnote>
  <w:footnote w:type="continuationSeparator" w:id="0">
    <w:p w14:paraId="2492EBDB" w14:textId="77777777" w:rsidR="00CE39A6" w:rsidRDefault="00CE39A6">
      <w:r>
        <w:continuationSeparator/>
      </w:r>
    </w:p>
  </w:footnote>
  <w:footnote w:type="continuationNotice" w:id="1">
    <w:p w14:paraId="41C72C94" w14:textId="77777777" w:rsidR="00CE39A6" w:rsidRDefault="00CE39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B060E" w14:textId="77777777" w:rsidR="00D44A63" w:rsidRDefault="00D44A6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45542" w14:textId="77777777" w:rsidR="00D44A63" w:rsidRPr="005855EA" w:rsidRDefault="00D44A6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46A94" w14:textId="77777777" w:rsidR="00D44A63" w:rsidRPr="005855EA" w:rsidRDefault="00D44A6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F10BA6"/>
    <w:multiLevelType w:val="multilevel"/>
    <w:tmpl w:val="22F21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fr-CA" w:vendorID="64" w:dllVersion="0" w:nlCheck="1" w:checkStyle="0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DA0NTIztjQxN7FQ0lEKTi0uzszPAykwMqkFALdnfP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als Emergency Medicine&lt;/Style&gt;&lt;LeftDelim&gt;{&lt;/LeftDelim&gt;&lt;RightDelim&gt;}&lt;/RightDelim&gt;&lt;FontName&gt;游明朝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451390"/>
    <w:rsid w:val="00004A7D"/>
    <w:rsid w:val="00006673"/>
    <w:rsid w:val="00010808"/>
    <w:rsid w:val="00011394"/>
    <w:rsid w:val="0001233F"/>
    <w:rsid w:val="00012EF2"/>
    <w:rsid w:val="0003042F"/>
    <w:rsid w:val="00031840"/>
    <w:rsid w:val="00040040"/>
    <w:rsid w:val="00042E25"/>
    <w:rsid w:val="00046F40"/>
    <w:rsid w:val="00047328"/>
    <w:rsid w:val="000475EA"/>
    <w:rsid w:val="000543AB"/>
    <w:rsid w:val="000558E2"/>
    <w:rsid w:val="0006041D"/>
    <w:rsid w:val="00064CAB"/>
    <w:rsid w:val="00065AB3"/>
    <w:rsid w:val="00066C90"/>
    <w:rsid w:val="00076D44"/>
    <w:rsid w:val="000854FD"/>
    <w:rsid w:val="0008694D"/>
    <w:rsid w:val="00087282"/>
    <w:rsid w:val="000920EE"/>
    <w:rsid w:val="00094C44"/>
    <w:rsid w:val="0009797D"/>
    <w:rsid w:val="000A3777"/>
    <w:rsid w:val="000A5767"/>
    <w:rsid w:val="000A7D73"/>
    <w:rsid w:val="000C4D90"/>
    <w:rsid w:val="000C5DE2"/>
    <w:rsid w:val="000D1FAA"/>
    <w:rsid w:val="000D5FBF"/>
    <w:rsid w:val="000E14F8"/>
    <w:rsid w:val="000E5817"/>
    <w:rsid w:val="000F1FF4"/>
    <w:rsid w:val="000F5AE0"/>
    <w:rsid w:val="000F6DD1"/>
    <w:rsid w:val="00102129"/>
    <w:rsid w:val="00114534"/>
    <w:rsid w:val="00120ABE"/>
    <w:rsid w:val="0012252A"/>
    <w:rsid w:val="001226A8"/>
    <w:rsid w:val="00122D55"/>
    <w:rsid w:val="00122FDB"/>
    <w:rsid w:val="001250D4"/>
    <w:rsid w:val="001326D5"/>
    <w:rsid w:val="00133AE6"/>
    <w:rsid w:val="00135BA4"/>
    <w:rsid w:val="001533C2"/>
    <w:rsid w:val="00154FF9"/>
    <w:rsid w:val="00160CAF"/>
    <w:rsid w:val="00163EBE"/>
    <w:rsid w:val="00167099"/>
    <w:rsid w:val="00173291"/>
    <w:rsid w:val="00176A41"/>
    <w:rsid w:val="00192B17"/>
    <w:rsid w:val="00195732"/>
    <w:rsid w:val="001A4554"/>
    <w:rsid w:val="001B2B94"/>
    <w:rsid w:val="001B55A7"/>
    <w:rsid w:val="001C321B"/>
    <w:rsid w:val="001D29C7"/>
    <w:rsid w:val="001D41AB"/>
    <w:rsid w:val="001D6E16"/>
    <w:rsid w:val="001E07A0"/>
    <w:rsid w:val="001E0ADC"/>
    <w:rsid w:val="001E2FAE"/>
    <w:rsid w:val="001F30AA"/>
    <w:rsid w:val="00203684"/>
    <w:rsid w:val="002111D6"/>
    <w:rsid w:val="00215E38"/>
    <w:rsid w:val="002249C9"/>
    <w:rsid w:val="00227BF7"/>
    <w:rsid w:val="00227F6A"/>
    <w:rsid w:val="00233E17"/>
    <w:rsid w:val="00234F5D"/>
    <w:rsid w:val="002414C6"/>
    <w:rsid w:val="00241DE6"/>
    <w:rsid w:val="00241FDF"/>
    <w:rsid w:val="00242C3C"/>
    <w:rsid w:val="002441C4"/>
    <w:rsid w:val="002444D7"/>
    <w:rsid w:val="0024490C"/>
    <w:rsid w:val="002452C9"/>
    <w:rsid w:val="0024627A"/>
    <w:rsid w:val="0024762F"/>
    <w:rsid w:val="002478F1"/>
    <w:rsid w:val="00254853"/>
    <w:rsid w:val="00257AC6"/>
    <w:rsid w:val="002602A8"/>
    <w:rsid w:val="00260D0E"/>
    <w:rsid w:val="00263C95"/>
    <w:rsid w:val="00274F08"/>
    <w:rsid w:val="002775E6"/>
    <w:rsid w:val="002809BE"/>
    <w:rsid w:val="00281821"/>
    <w:rsid w:val="00281884"/>
    <w:rsid w:val="002821D9"/>
    <w:rsid w:val="0029341D"/>
    <w:rsid w:val="00296256"/>
    <w:rsid w:val="00296C55"/>
    <w:rsid w:val="002A493B"/>
    <w:rsid w:val="002B18EB"/>
    <w:rsid w:val="002B4BA5"/>
    <w:rsid w:val="002B6EE5"/>
    <w:rsid w:val="002C6DCC"/>
    <w:rsid w:val="002C7387"/>
    <w:rsid w:val="002D2210"/>
    <w:rsid w:val="002E6ABB"/>
    <w:rsid w:val="002F2568"/>
    <w:rsid w:val="003073E9"/>
    <w:rsid w:val="00310470"/>
    <w:rsid w:val="00311251"/>
    <w:rsid w:val="0031742F"/>
    <w:rsid w:val="00323D45"/>
    <w:rsid w:val="00336BE8"/>
    <w:rsid w:val="00336CA4"/>
    <w:rsid w:val="00345401"/>
    <w:rsid w:val="00355F03"/>
    <w:rsid w:val="00356D68"/>
    <w:rsid w:val="0036417E"/>
    <w:rsid w:val="00376677"/>
    <w:rsid w:val="00397B59"/>
    <w:rsid w:val="003A0B95"/>
    <w:rsid w:val="003A11FB"/>
    <w:rsid w:val="003A3279"/>
    <w:rsid w:val="003A442D"/>
    <w:rsid w:val="003A5E73"/>
    <w:rsid w:val="003C0736"/>
    <w:rsid w:val="003C1183"/>
    <w:rsid w:val="003D0655"/>
    <w:rsid w:val="003D3CFC"/>
    <w:rsid w:val="003D5953"/>
    <w:rsid w:val="003E037E"/>
    <w:rsid w:val="003E3E8F"/>
    <w:rsid w:val="003E40BC"/>
    <w:rsid w:val="003E5772"/>
    <w:rsid w:val="003F066D"/>
    <w:rsid w:val="003F1403"/>
    <w:rsid w:val="00400233"/>
    <w:rsid w:val="00411D02"/>
    <w:rsid w:val="00416571"/>
    <w:rsid w:val="00421017"/>
    <w:rsid w:val="00424D3B"/>
    <w:rsid w:val="00427DAC"/>
    <w:rsid w:val="00427E40"/>
    <w:rsid w:val="00431D97"/>
    <w:rsid w:val="00431E4F"/>
    <w:rsid w:val="00431F83"/>
    <w:rsid w:val="004406B6"/>
    <w:rsid w:val="0044289A"/>
    <w:rsid w:val="004436EF"/>
    <w:rsid w:val="0044407A"/>
    <w:rsid w:val="00445010"/>
    <w:rsid w:val="0044631F"/>
    <w:rsid w:val="00451390"/>
    <w:rsid w:val="00454121"/>
    <w:rsid w:val="004564E1"/>
    <w:rsid w:val="0045750E"/>
    <w:rsid w:val="00462FC0"/>
    <w:rsid w:val="00466AAA"/>
    <w:rsid w:val="004743CB"/>
    <w:rsid w:val="00475053"/>
    <w:rsid w:val="00483139"/>
    <w:rsid w:val="00491FB1"/>
    <w:rsid w:val="00494350"/>
    <w:rsid w:val="004966B7"/>
    <w:rsid w:val="004A21BD"/>
    <w:rsid w:val="004A40B8"/>
    <w:rsid w:val="004A68F6"/>
    <w:rsid w:val="004C0C7C"/>
    <w:rsid w:val="004D1543"/>
    <w:rsid w:val="004D1AE0"/>
    <w:rsid w:val="004D3782"/>
    <w:rsid w:val="004D7488"/>
    <w:rsid w:val="004E6A92"/>
    <w:rsid w:val="004E764B"/>
    <w:rsid w:val="004E781F"/>
    <w:rsid w:val="004F0FE0"/>
    <w:rsid w:val="004F4FFA"/>
    <w:rsid w:val="0050165B"/>
    <w:rsid w:val="005023F7"/>
    <w:rsid w:val="00505A6D"/>
    <w:rsid w:val="00505E2D"/>
    <w:rsid w:val="005108FD"/>
    <w:rsid w:val="00511B59"/>
    <w:rsid w:val="005176F4"/>
    <w:rsid w:val="00525E8B"/>
    <w:rsid w:val="005355A2"/>
    <w:rsid w:val="00537FB5"/>
    <w:rsid w:val="00541442"/>
    <w:rsid w:val="005420BD"/>
    <w:rsid w:val="005422E2"/>
    <w:rsid w:val="00544884"/>
    <w:rsid w:val="00546F3D"/>
    <w:rsid w:val="005569C4"/>
    <w:rsid w:val="00557811"/>
    <w:rsid w:val="00565018"/>
    <w:rsid w:val="00570F06"/>
    <w:rsid w:val="00573469"/>
    <w:rsid w:val="00576297"/>
    <w:rsid w:val="005777DE"/>
    <w:rsid w:val="005855EA"/>
    <w:rsid w:val="00586C74"/>
    <w:rsid w:val="00591CE9"/>
    <w:rsid w:val="00597323"/>
    <w:rsid w:val="005A57BD"/>
    <w:rsid w:val="005B2DCD"/>
    <w:rsid w:val="005B33EA"/>
    <w:rsid w:val="005C230A"/>
    <w:rsid w:val="005E1151"/>
    <w:rsid w:val="005F158C"/>
    <w:rsid w:val="005F3F1A"/>
    <w:rsid w:val="0061276D"/>
    <w:rsid w:val="00620EA7"/>
    <w:rsid w:val="00624DD1"/>
    <w:rsid w:val="0062528B"/>
    <w:rsid w:val="00626863"/>
    <w:rsid w:val="00626911"/>
    <w:rsid w:val="0062759E"/>
    <w:rsid w:val="0062781B"/>
    <w:rsid w:val="0063136D"/>
    <w:rsid w:val="00644908"/>
    <w:rsid w:val="00645884"/>
    <w:rsid w:val="006473D0"/>
    <w:rsid w:val="0065060E"/>
    <w:rsid w:val="00664566"/>
    <w:rsid w:val="006648FE"/>
    <w:rsid w:val="006654F9"/>
    <w:rsid w:val="006707C8"/>
    <w:rsid w:val="0067362B"/>
    <w:rsid w:val="0067390F"/>
    <w:rsid w:val="00690C0C"/>
    <w:rsid w:val="00692386"/>
    <w:rsid w:val="00694937"/>
    <w:rsid w:val="006A4FB3"/>
    <w:rsid w:val="006B346A"/>
    <w:rsid w:val="006C2D5D"/>
    <w:rsid w:val="006C6D35"/>
    <w:rsid w:val="006D306B"/>
    <w:rsid w:val="006E7211"/>
    <w:rsid w:val="006F752B"/>
    <w:rsid w:val="0070284A"/>
    <w:rsid w:val="00712005"/>
    <w:rsid w:val="007149B5"/>
    <w:rsid w:val="00721340"/>
    <w:rsid w:val="00723160"/>
    <w:rsid w:val="00732A69"/>
    <w:rsid w:val="00735F8A"/>
    <w:rsid w:val="00740742"/>
    <w:rsid w:val="00744A69"/>
    <w:rsid w:val="00744F74"/>
    <w:rsid w:val="00745344"/>
    <w:rsid w:val="007553C9"/>
    <w:rsid w:val="00763083"/>
    <w:rsid w:val="007631F7"/>
    <w:rsid w:val="00765C50"/>
    <w:rsid w:val="0077583A"/>
    <w:rsid w:val="00775D9D"/>
    <w:rsid w:val="007811FA"/>
    <w:rsid w:val="00786328"/>
    <w:rsid w:val="007A571F"/>
    <w:rsid w:val="007B1386"/>
    <w:rsid w:val="007B231D"/>
    <w:rsid w:val="007B24B9"/>
    <w:rsid w:val="007B5DBA"/>
    <w:rsid w:val="007C0AD2"/>
    <w:rsid w:val="007C3701"/>
    <w:rsid w:val="007C3DCB"/>
    <w:rsid w:val="007C4502"/>
    <w:rsid w:val="007C7A32"/>
    <w:rsid w:val="007D220A"/>
    <w:rsid w:val="007D47D2"/>
    <w:rsid w:val="007D7EC6"/>
    <w:rsid w:val="007E1006"/>
    <w:rsid w:val="007E2D71"/>
    <w:rsid w:val="007E2FFB"/>
    <w:rsid w:val="007E52BD"/>
    <w:rsid w:val="007E581F"/>
    <w:rsid w:val="007F336C"/>
    <w:rsid w:val="00800C87"/>
    <w:rsid w:val="00811518"/>
    <w:rsid w:val="00815BAC"/>
    <w:rsid w:val="00816867"/>
    <w:rsid w:val="00830D8A"/>
    <w:rsid w:val="0083344C"/>
    <w:rsid w:val="008436B4"/>
    <w:rsid w:val="00846136"/>
    <w:rsid w:val="008577E5"/>
    <w:rsid w:val="008636DA"/>
    <w:rsid w:val="008661B1"/>
    <w:rsid w:val="00866588"/>
    <w:rsid w:val="00887C71"/>
    <w:rsid w:val="008903C0"/>
    <w:rsid w:val="00897E35"/>
    <w:rsid w:val="008A708B"/>
    <w:rsid w:val="008B6B54"/>
    <w:rsid w:val="008B6E00"/>
    <w:rsid w:val="008C7B1B"/>
    <w:rsid w:val="008D218F"/>
    <w:rsid w:val="008E1A5E"/>
    <w:rsid w:val="008E4378"/>
    <w:rsid w:val="008F0748"/>
    <w:rsid w:val="009002C8"/>
    <w:rsid w:val="00907465"/>
    <w:rsid w:val="00913728"/>
    <w:rsid w:val="00922F18"/>
    <w:rsid w:val="009314AB"/>
    <w:rsid w:val="009316CE"/>
    <w:rsid w:val="00932EF4"/>
    <w:rsid w:val="00934070"/>
    <w:rsid w:val="009409A0"/>
    <w:rsid w:val="00951AE5"/>
    <w:rsid w:val="00952948"/>
    <w:rsid w:val="00961D87"/>
    <w:rsid w:val="009665D9"/>
    <w:rsid w:val="00966AC0"/>
    <w:rsid w:val="00972AC6"/>
    <w:rsid w:val="009848FC"/>
    <w:rsid w:val="009927F8"/>
    <w:rsid w:val="009B379D"/>
    <w:rsid w:val="009B5A6B"/>
    <w:rsid w:val="009C002A"/>
    <w:rsid w:val="009C1314"/>
    <w:rsid w:val="009C45D1"/>
    <w:rsid w:val="009E70D6"/>
    <w:rsid w:val="009F00B3"/>
    <w:rsid w:val="009F16DE"/>
    <w:rsid w:val="009F28E2"/>
    <w:rsid w:val="00A04D6D"/>
    <w:rsid w:val="00A052D7"/>
    <w:rsid w:val="00A14F9C"/>
    <w:rsid w:val="00A2644F"/>
    <w:rsid w:val="00A30488"/>
    <w:rsid w:val="00A337FA"/>
    <w:rsid w:val="00A44D18"/>
    <w:rsid w:val="00A47FD8"/>
    <w:rsid w:val="00A54AD1"/>
    <w:rsid w:val="00A54D36"/>
    <w:rsid w:val="00A6060E"/>
    <w:rsid w:val="00A624BC"/>
    <w:rsid w:val="00A672B6"/>
    <w:rsid w:val="00A672D7"/>
    <w:rsid w:val="00A6735D"/>
    <w:rsid w:val="00A72E98"/>
    <w:rsid w:val="00A74FE8"/>
    <w:rsid w:val="00A757C5"/>
    <w:rsid w:val="00A75A4A"/>
    <w:rsid w:val="00A87235"/>
    <w:rsid w:val="00A94076"/>
    <w:rsid w:val="00A962B3"/>
    <w:rsid w:val="00A96D16"/>
    <w:rsid w:val="00AA2FAE"/>
    <w:rsid w:val="00AA5ED2"/>
    <w:rsid w:val="00AA60D6"/>
    <w:rsid w:val="00AA6A82"/>
    <w:rsid w:val="00AC0E8E"/>
    <w:rsid w:val="00AC1820"/>
    <w:rsid w:val="00AC4873"/>
    <w:rsid w:val="00AC54E1"/>
    <w:rsid w:val="00AD025A"/>
    <w:rsid w:val="00AD2D54"/>
    <w:rsid w:val="00AD387E"/>
    <w:rsid w:val="00AD71D8"/>
    <w:rsid w:val="00AF3D44"/>
    <w:rsid w:val="00AF5385"/>
    <w:rsid w:val="00B076F9"/>
    <w:rsid w:val="00B07BD8"/>
    <w:rsid w:val="00B11E32"/>
    <w:rsid w:val="00B17712"/>
    <w:rsid w:val="00B17B07"/>
    <w:rsid w:val="00B32022"/>
    <w:rsid w:val="00B340B0"/>
    <w:rsid w:val="00B356E6"/>
    <w:rsid w:val="00B42BF5"/>
    <w:rsid w:val="00B430F5"/>
    <w:rsid w:val="00B53CDD"/>
    <w:rsid w:val="00B54A10"/>
    <w:rsid w:val="00B56148"/>
    <w:rsid w:val="00B659A8"/>
    <w:rsid w:val="00B776FC"/>
    <w:rsid w:val="00B81058"/>
    <w:rsid w:val="00B82134"/>
    <w:rsid w:val="00B8299B"/>
    <w:rsid w:val="00B82FE6"/>
    <w:rsid w:val="00B90916"/>
    <w:rsid w:val="00B96534"/>
    <w:rsid w:val="00B97B73"/>
    <w:rsid w:val="00BA08BB"/>
    <w:rsid w:val="00BA2D0C"/>
    <w:rsid w:val="00BA778A"/>
    <w:rsid w:val="00BB1894"/>
    <w:rsid w:val="00BB49C6"/>
    <w:rsid w:val="00BC3B78"/>
    <w:rsid w:val="00BC50C4"/>
    <w:rsid w:val="00BC693C"/>
    <w:rsid w:val="00BD35BE"/>
    <w:rsid w:val="00BD472F"/>
    <w:rsid w:val="00BD7550"/>
    <w:rsid w:val="00BE091B"/>
    <w:rsid w:val="00BE54FB"/>
    <w:rsid w:val="00BE7A93"/>
    <w:rsid w:val="00BF4518"/>
    <w:rsid w:val="00BF4E9C"/>
    <w:rsid w:val="00C01C8F"/>
    <w:rsid w:val="00C01F48"/>
    <w:rsid w:val="00C02771"/>
    <w:rsid w:val="00C14324"/>
    <w:rsid w:val="00C170F7"/>
    <w:rsid w:val="00C23F98"/>
    <w:rsid w:val="00C2722A"/>
    <w:rsid w:val="00C30115"/>
    <w:rsid w:val="00C3379C"/>
    <w:rsid w:val="00C34A36"/>
    <w:rsid w:val="00C41E8E"/>
    <w:rsid w:val="00C425C1"/>
    <w:rsid w:val="00C4314F"/>
    <w:rsid w:val="00C622DB"/>
    <w:rsid w:val="00C669EC"/>
    <w:rsid w:val="00C807F8"/>
    <w:rsid w:val="00C84EF3"/>
    <w:rsid w:val="00C858CF"/>
    <w:rsid w:val="00C934B6"/>
    <w:rsid w:val="00CA0C11"/>
    <w:rsid w:val="00CA21D1"/>
    <w:rsid w:val="00CA5F11"/>
    <w:rsid w:val="00CB088C"/>
    <w:rsid w:val="00CD03E3"/>
    <w:rsid w:val="00CD28A4"/>
    <w:rsid w:val="00CE2334"/>
    <w:rsid w:val="00CE39A6"/>
    <w:rsid w:val="00CE3FAE"/>
    <w:rsid w:val="00CE7F8C"/>
    <w:rsid w:val="00CF54FC"/>
    <w:rsid w:val="00CF723B"/>
    <w:rsid w:val="00CF7A75"/>
    <w:rsid w:val="00CF7F43"/>
    <w:rsid w:val="00D04FE0"/>
    <w:rsid w:val="00D0725C"/>
    <w:rsid w:val="00D1498F"/>
    <w:rsid w:val="00D21277"/>
    <w:rsid w:val="00D21FD9"/>
    <w:rsid w:val="00D247A1"/>
    <w:rsid w:val="00D276C7"/>
    <w:rsid w:val="00D319D3"/>
    <w:rsid w:val="00D31B0C"/>
    <w:rsid w:val="00D366E8"/>
    <w:rsid w:val="00D378A8"/>
    <w:rsid w:val="00D44A63"/>
    <w:rsid w:val="00D52C9D"/>
    <w:rsid w:val="00D5538E"/>
    <w:rsid w:val="00D557E6"/>
    <w:rsid w:val="00D60174"/>
    <w:rsid w:val="00D60FD6"/>
    <w:rsid w:val="00D649CF"/>
    <w:rsid w:val="00D651F8"/>
    <w:rsid w:val="00D746FA"/>
    <w:rsid w:val="00D8278D"/>
    <w:rsid w:val="00D84779"/>
    <w:rsid w:val="00D85737"/>
    <w:rsid w:val="00D94D6F"/>
    <w:rsid w:val="00DB5F13"/>
    <w:rsid w:val="00DC154C"/>
    <w:rsid w:val="00DC24E4"/>
    <w:rsid w:val="00DE241B"/>
    <w:rsid w:val="00DF03AD"/>
    <w:rsid w:val="00DF435F"/>
    <w:rsid w:val="00DF7B36"/>
    <w:rsid w:val="00E01360"/>
    <w:rsid w:val="00E03BA8"/>
    <w:rsid w:val="00E065ED"/>
    <w:rsid w:val="00E1210E"/>
    <w:rsid w:val="00E1789C"/>
    <w:rsid w:val="00E24E44"/>
    <w:rsid w:val="00E25CEE"/>
    <w:rsid w:val="00E274EA"/>
    <w:rsid w:val="00E31763"/>
    <w:rsid w:val="00E363D9"/>
    <w:rsid w:val="00E449E4"/>
    <w:rsid w:val="00E44C3D"/>
    <w:rsid w:val="00E47281"/>
    <w:rsid w:val="00E53E0C"/>
    <w:rsid w:val="00E615E5"/>
    <w:rsid w:val="00E61882"/>
    <w:rsid w:val="00E641E3"/>
    <w:rsid w:val="00E646D2"/>
    <w:rsid w:val="00E70391"/>
    <w:rsid w:val="00E72D24"/>
    <w:rsid w:val="00E74296"/>
    <w:rsid w:val="00E84682"/>
    <w:rsid w:val="00E87240"/>
    <w:rsid w:val="00E93E01"/>
    <w:rsid w:val="00E949E7"/>
    <w:rsid w:val="00E95A64"/>
    <w:rsid w:val="00E966B1"/>
    <w:rsid w:val="00EA24DC"/>
    <w:rsid w:val="00EA5995"/>
    <w:rsid w:val="00EB2568"/>
    <w:rsid w:val="00EB5510"/>
    <w:rsid w:val="00ED0574"/>
    <w:rsid w:val="00ED0697"/>
    <w:rsid w:val="00ED0CA6"/>
    <w:rsid w:val="00ED21B0"/>
    <w:rsid w:val="00ED63AF"/>
    <w:rsid w:val="00ED7CD2"/>
    <w:rsid w:val="00EE6497"/>
    <w:rsid w:val="00EF101B"/>
    <w:rsid w:val="00EF64F4"/>
    <w:rsid w:val="00EF6818"/>
    <w:rsid w:val="00F005E5"/>
    <w:rsid w:val="00F007D2"/>
    <w:rsid w:val="00F01B40"/>
    <w:rsid w:val="00F11579"/>
    <w:rsid w:val="00F13028"/>
    <w:rsid w:val="00F222B5"/>
    <w:rsid w:val="00F25F25"/>
    <w:rsid w:val="00F26438"/>
    <w:rsid w:val="00F317F6"/>
    <w:rsid w:val="00F370D2"/>
    <w:rsid w:val="00F40B9D"/>
    <w:rsid w:val="00F42A9A"/>
    <w:rsid w:val="00F45167"/>
    <w:rsid w:val="00F45BF8"/>
    <w:rsid w:val="00F47C5C"/>
    <w:rsid w:val="00F51F31"/>
    <w:rsid w:val="00F52EE0"/>
    <w:rsid w:val="00F557D1"/>
    <w:rsid w:val="00F574B6"/>
    <w:rsid w:val="00F63EE7"/>
    <w:rsid w:val="00F64815"/>
    <w:rsid w:val="00F67DAF"/>
    <w:rsid w:val="00F70647"/>
    <w:rsid w:val="00F735E5"/>
    <w:rsid w:val="00F7713E"/>
    <w:rsid w:val="00F87D37"/>
    <w:rsid w:val="00F927EA"/>
    <w:rsid w:val="00F97935"/>
    <w:rsid w:val="00FA7482"/>
    <w:rsid w:val="00FB49F3"/>
    <w:rsid w:val="00FB5086"/>
    <w:rsid w:val="00FC72C0"/>
    <w:rsid w:val="00FD1AD5"/>
    <w:rsid w:val="00FD6022"/>
    <w:rsid w:val="00FE0482"/>
    <w:rsid w:val="00FE3CF2"/>
    <w:rsid w:val="00FE5026"/>
    <w:rsid w:val="00FE5F41"/>
    <w:rsid w:val="00FE7064"/>
    <w:rsid w:val="00FF3F5C"/>
    <w:rsid w:val="00FF7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D8CE19"/>
  <w15:docId w15:val="{38AFD295-E189-48DA-9867-1D47350BC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游明朝" w:eastAsia="游明朝" w:hAnsi="游明朝" w:cs="游明朝"/>
        <w:sz w:val="21"/>
        <w:szCs w:val="21"/>
        <w:lang w:val="en-US" w:eastAsia="zh-TW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left w:w="99" w:type="dxa"/>
        <w:right w:w="99" w:type="dxa"/>
      </w:tblCellMar>
    </w:tblPr>
  </w:style>
  <w:style w:type="paragraph" w:styleId="a9">
    <w:name w:val="annotation text"/>
    <w:basedOn w:val="a"/>
    <w:link w:val="aa"/>
    <w:uiPriority w:val="99"/>
    <w:unhideWhenUsed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Pr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c">
    <w:name w:val="Balloon Text"/>
    <w:basedOn w:val="a"/>
    <w:link w:val="ad"/>
    <w:uiPriority w:val="99"/>
    <w:semiHidden/>
    <w:unhideWhenUsed/>
    <w:rsid w:val="000F5AE0"/>
    <w:rPr>
      <w:rFonts w:ascii="Segoe UI" w:hAnsi="Segoe UI" w:cs="Segoe U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0F5AE0"/>
    <w:rPr>
      <w:rFonts w:ascii="Segoe UI" w:hAnsi="Segoe UI" w:cs="Segoe UI"/>
      <w:sz w:val="18"/>
      <w:szCs w:val="18"/>
    </w:rPr>
  </w:style>
  <w:style w:type="paragraph" w:styleId="ae">
    <w:name w:val="annotation subject"/>
    <w:basedOn w:val="a9"/>
    <w:next w:val="a9"/>
    <w:link w:val="af"/>
    <w:uiPriority w:val="99"/>
    <w:semiHidden/>
    <w:unhideWhenUsed/>
    <w:rsid w:val="00644908"/>
    <w:rPr>
      <w:b/>
      <w:bCs/>
    </w:rPr>
  </w:style>
  <w:style w:type="character" w:customStyle="1" w:styleId="af">
    <w:name w:val="コメント内容 (文字)"/>
    <w:basedOn w:val="aa"/>
    <w:link w:val="ae"/>
    <w:uiPriority w:val="99"/>
    <w:semiHidden/>
    <w:rsid w:val="00644908"/>
    <w:rPr>
      <w:b/>
      <w:bCs/>
      <w:sz w:val="20"/>
      <w:szCs w:val="20"/>
    </w:rPr>
  </w:style>
  <w:style w:type="character" w:styleId="af0">
    <w:name w:val="Hyperlink"/>
    <w:basedOn w:val="a0"/>
    <w:uiPriority w:val="99"/>
    <w:unhideWhenUsed/>
    <w:rsid w:val="005422E2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422E2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C622DB"/>
    <w:pPr>
      <w:widowControl/>
      <w:jc w:val="left"/>
    </w:pPr>
  </w:style>
  <w:style w:type="paragraph" w:styleId="af2">
    <w:name w:val="footer"/>
    <w:basedOn w:val="a"/>
    <w:link w:val="af3"/>
    <w:uiPriority w:val="99"/>
    <w:unhideWhenUsed/>
    <w:rsid w:val="00004A7D"/>
    <w:pPr>
      <w:tabs>
        <w:tab w:val="center" w:pos="4513"/>
        <w:tab w:val="right" w:pos="9026"/>
      </w:tabs>
    </w:pPr>
    <w:rPr>
      <w:rFonts w:ascii="Times New Roman" w:eastAsiaTheme="minorEastAsia" w:hAnsi="Times New Roman" w:cstheme="minorBidi"/>
      <w:kern w:val="2"/>
      <w:sz w:val="24"/>
      <w:szCs w:val="22"/>
      <w:lang w:eastAsia="ja-JP"/>
    </w:rPr>
  </w:style>
  <w:style w:type="character" w:customStyle="1" w:styleId="af3">
    <w:name w:val="フッター (文字)"/>
    <w:basedOn w:val="a0"/>
    <w:link w:val="af2"/>
    <w:uiPriority w:val="99"/>
    <w:rsid w:val="00004A7D"/>
    <w:rPr>
      <w:rFonts w:ascii="Times New Roman" w:eastAsiaTheme="minorEastAsia" w:hAnsi="Times New Roman" w:cstheme="minorBidi"/>
      <w:kern w:val="2"/>
      <w:sz w:val="24"/>
      <w:szCs w:val="22"/>
      <w:lang w:eastAsia="ja-JP"/>
    </w:rPr>
  </w:style>
  <w:style w:type="character" w:styleId="af4">
    <w:name w:val="line number"/>
    <w:basedOn w:val="a0"/>
    <w:uiPriority w:val="99"/>
    <w:semiHidden/>
    <w:unhideWhenUsed/>
    <w:rsid w:val="00004A7D"/>
  </w:style>
  <w:style w:type="paragraph" w:customStyle="1" w:styleId="EndNoteBibliographyTitle">
    <w:name w:val="EndNote Bibliography Title"/>
    <w:basedOn w:val="a"/>
    <w:link w:val="EndNoteBibliographyTitle0"/>
    <w:rsid w:val="005023F7"/>
    <w:pPr>
      <w:jc w:val="center"/>
    </w:pPr>
    <w:rPr>
      <w:noProof/>
      <w:sz w:val="20"/>
    </w:rPr>
  </w:style>
  <w:style w:type="character" w:customStyle="1" w:styleId="EndNoteBibliographyTitle0">
    <w:name w:val="EndNote Bibliography Title (文字)"/>
    <w:basedOn w:val="a0"/>
    <w:link w:val="EndNoteBibliographyTitle"/>
    <w:rsid w:val="005023F7"/>
    <w:rPr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5023F7"/>
    <w:pPr>
      <w:jc w:val="left"/>
    </w:pPr>
    <w:rPr>
      <w:noProof/>
      <w:sz w:val="20"/>
    </w:rPr>
  </w:style>
  <w:style w:type="character" w:customStyle="1" w:styleId="EndNoteBibliography0">
    <w:name w:val="EndNote Bibliography (文字)"/>
    <w:basedOn w:val="a0"/>
    <w:link w:val="EndNoteBibliography"/>
    <w:rsid w:val="005023F7"/>
    <w:rPr>
      <w:noProof/>
      <w:sz w:val="20"/>
    </w:rPr>
  </w:style>
  <w:style w:type="character" w:customStyle="1" w:styleId="UnresolvedMention10">
    <w:name w:val="Unresolved Mention1"/>
    <w:basedOn w:val="a0"/>
    <w:uiPriority w:val="99"/>
    <w:semiHidden/>
    <w:unhideWhenUsed/>
    <w:rsid w:val="002821D9"/>
    <w:rPr>
      <w:color w:val="605E5C"/>
      <w:shd w:val="clear" w:color="auto" w:fill="E1DFDD"/>
    </w:rPr>
  </w:style>
  <w:style w:type="character" w:styleId="af5">
    <w:name w:val="FollowedHyperlink"/>
    <w:basedOn w:val="a0"/>
    <w:uiPriority w:val="99"/>
    <w:semiHidden/>
    <w:unhideWhenUsed/>
    <w:rsid w:val="005E115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C318C1-B54F-4F0F-B1CC-F4B6A6DE4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yota INOKUCHI</dc:creator>
  <cp:lastModifiedBy>Ryota INOKUCHI</cp:lastModifiedBy>
  <cp:revision>2</cp:revision>
  <cp:lastPrinted>2021-06-09T11:29:00Z</cp:lastPrinted>
  <dcterms:created xsi:type="dcterms:W3CDTF">2021-11-05T12:48:00Z</dcterms:created>
  <dcterms:modified xsi:type="dcterms:W3CDTF">2021-11-05T12:48:00Z</dcterms:modified>
</cp:coreProperties>
</file>